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5FCDDC" w14:textId="450E5147" w:rsidR="00F128CE" w:rsidRDefault="00F128CE"/>
    <w:p w14:paraId="2B03151C" w14:textId="75369A3F" w:rsidR="001B0CEB" w:rsidRDefault="001B0CEB">
      <w:r>
        <w:t>Cold Sculpting before and after. Dermatology Laser Center and MediSpa.article.ar</w:t>
      </w:r>
    </w:p>
    <w:p w14:paraId="05B0F50F" w14:textId="5EEA352B" w:rsidR="001B0CEB" w:rsidRDefault="001B0CEB">
      <w:r>
        <w:t>/CoolSculpting before and after</w:t>
      </w:r>
    </w:p>
    <w:p w14:paraId="5A06ADCD" w14:textId="4AC8675C" w:rsidR="00F5534D" w:rsidRDefault="00F5534D">
      <w:r>
        <w:t>Kw: CoolSculpting before and after</w:t>
      </w:r>
    </w:p>
    <w:p w14:paraId="09AC6739" w14:textId="03FE3E3A" w:rsidR="001B0CEB" w:rsidRDefault="001B0CEB">
      <w:r>
        <w:t>META</w:t>
      </w:r>
      <w:r w:rsidR="009D57E9">
        <w:t>: CoolSculpting before and after pictures depict why millions of Americans choose this safe and effective fat reduction treatmen</w:t>
      </w:r>
      <w:r w:rsidR="00D762A3">
        <w:t xml:space="preserve">t to tackle fat bulges. </w:t>
      </w:r>
      <w:r w:rsidR="009D57E9">
        <w:t xml:space="preserve"> </w:t>
      </w:r>
    </w:p>
    <w:p w14:paraId="60B98B1A" w14:textId="3DD83F76" w:rsidR="009A2940" w:rsidRDefault="009A2940">
      <w:r>
        <w:t>CoolSculpting before and after results from actual patients</w:t>
      </w:r>
    </w:p>
    <w:p w14:paraId="066DF1F8" w14:textId="7188CA2B" w:rsidR="009D57E9" w:rsidRDefault="00D762A3">
      <w:r>
        <w:t xml:space="preserve">CoolSculpting before and after images reveal why millions of men and women select this safe and effective fat freezing treatment to contour sleek looking physiques. Read on to see </w:t>
      </w:r>
      <w:r w:rsidR="00647B71">
        <w:t>actual patients' real transformations and</w:t>
      </w:r>
      <w:r w:rsidR="00EA0636">
        <w:t xml:space="preserve"> learn more about CoolSculpting</w:t>
      </w:r>
      <w:r w:rsidR="00DF437F">
        <w:t xml:space="preserve"> to determine if </w:t>
      </w:r>
      <w:r w:rsidR="00F5534D">
        <w:t xml:space="preserve">fat freezing is </w:t>
      </w:r>
      <w:r w:rsidR="00DF437F">
        <w:t>correct for you.</w:t>
      </w:r>
    </w:p>
    <w:p w14:paraId="5C097ACF" w14:textId="17F03699" w:rsidR="00F5534D" w:rsidRPr="00647B71" w:rsidRDefault="00F5534D">
      <w:pPr>
        <w:rPr>
          <w:u w:val="single"/>
        </w:rPr>
      </w:pPr>
      <w:r>
        <w:t xml:space="preserve">                                                                                                                  </w:t>
      </w:r>
      <w:r w:rsidR="00F128CE">
        <w:t xml:space="preserve">          </w:t>
      </w:r>
      <w:r w:rsidRPr="00647B71">
        <w:rPr>
          <w:u w:val="single"/>
        </w:rPr>
        <w:t>Learn More about</w:t>
      </w:r>
      <w:r w:rsidR="00F128CE" w:rsidRPr="00647B71">
        <w:rPr>
          <w:u w:val="single"/>
        </w:rPr>
        <w:t xml:space="preserve"> </w:t>
      </w:r>
      <w:r w:rsidRPr="00647B71">
        <w:rPr>
          <w:u w:val="single"/>
        </w:rPr>
        <w:t>CoolSculpting&gt;</w:t>
      </w:r>
      <w:r w:rsidR="001E0F18" w:rsidRPr="00647B71">
        <w:rPr>
          <w:u w:val="single"/>
        </w:rPr>
        <w:t>&gt;</w:t>
      </w:r>
    </w:p>
    <w:p w14:paraId="5FED8B0A" w14:textId="46BA6688" w:rsidR="00DF437F" w:rsidRDefault="00DF437F">
      <w:r>
        <w:t xml:space="preserve">CoolSculpting </w:t>
      </w:r>
      <w:r w:rsidR="00CA56FF">
        <w:t>B</w:t>
      </w:r>
      <w:r>
        <w:t xml:space="preserve">efore </w:t>
      </w:r>
      <w:r w:rsidR="00647B71">
        <w:t>and</w:t>
      </w:r>
      <w:r>
        <w:t xml:space="preserve"> </w:t>
      </w:r>
      <w:r w:rsidR="00CA56FF">
        <w:t>A</w:t>
      </w:r>
      <w:r>
        <w:t xml:space="preserve">fter </w:t>
      </w:r>
      <w:r w:rsidR="00CA56FF">
        <w:t>I</w:t>
      </w:r>
      <w:r>
        <w:t>mages</w:t>
      </w:r>
      <w:r w:rsidR="00F128CE">
        <w:t xml:space="preserve"> </w:t>
      </w:r>
      <w:r w:rsidR="00647B71">
        <w:t>of</w:t>
      </w:r>
      <w:r w:rsidR="00F128CE">
        <w:t xml:space="preserve"> </w:t>
      </w:r>
      <w:r w:rsidR="00CA56FF">
        <w:t>A</w:t>
      </w:r>
      <w:r w:rsidR="00F128CE">
        <w:t xml:space="preserve">ctual </w:t>
      </w:r>
      <w:r w:rsidR="00CA56FF">
        <w:t>P</w:t>
      </w:r>
      <w:r w:rsidR="00F128CE">
        <w:t xml:space="preserve">atients* </w:t>
      </w:r>
    </w:p>
    <w:p w14:paraId="3AB704EB" w14:textId="30C61872" w:rsidR="00DF437F" w:rsidRDefault="00DF437F">
      <w:r w:rsidRPr="00647B71">
        <w:rPr>
          <w:highlight w:val="yellow"/>
        </w:rPr>
        <w:t>INSERT BA SLIDE S</w:t>
      </w:r>
      <w:r w:rsidR="001E0F18" w:rsidRPr="00647B71">
        <w:rPr>
          <w:highlight w:val="yellow"/>
        </w:rPr>
        <w:t>H</w:t>
      </w:r>
      <w:r w:rsidRPr="00647B71">
        <w:rPr>
          <w:highlight w:val="yellow"/>
        </w:rPr>
        <w:t>OW</w:t>
      </w:r>
    </w:p>
    <w:p w14:paraId="3AA4A741" w14:textId="2EBC2B36" w:rsidR="001E0F18" w:rsidRDefault="001E0F18">
      <w:r>
        <w:t xml:space="preserve">CoolSculpting before and after </w:t>
      </w:r>
      <w:r w:rsidR="00811262">
        <w:t>photos</w:t>
      </w:r>
      <w:r>
        <w:t xml:space="preserve"> portray</w:t>
      </w:r>
      <w:r w:rsidR="00811262">
        <w:t xml:space="preserve"> actual patients and showcase authentic results. However, as with any cosmetic treatment, results may vary.*</w:t>
      </w:r>
    </w:p>
    <w:p w14:paraId="03D29255" w14:textId="47F5E4B7" w:rsidR="00647B71" w:rsidRPr="00647B71" w:rsidRDefault="00647B71" w:rsidP="00647B71">
      <w:pPr>
        <w:jc w:val="right"/>
        <w:rPr>
          <w:u w:val="single"/>
        </w:rPr>
      </w:pPr>
      <w:r w:rsidRPr="00647B71">
        <w:rPr>
          <w:u w:val="single"/>
        </w:rPr>
        <w:t>Related article: Emsculpt before and after pics &gt;&gt;</w:t>
      </w:r>
    </w:p>
    <w:p w14:paraId="1A8F99F8" w14:textId="2256C14C" w:rsidR="00811262" w:rsidRDefault="00811262">
      <w:r>
        <w:t xml:space="preserve">How </w:t>
      </w:r>
      <w:r w:rsidR="00647B71">
        <w:t>to</w:t>
      </w:r>
      <w:r>
        <w:t xml:space="preserve"> Get </w:t>
      </w:r>
      <w:r w:rsidR="00647B71">
        <w:t>the</w:t>
      </w:r>
      <w:r>
        <w:t xml:space="preserve"> Best CoolSculpting Before and After </w:t>
      </w:r>
      <w:r w:rsidR="00FD463E">
        <w:t>Results?</w:t>
      </w:r>
    </w:p>
    <w:p w14:paraId="6185F25E" w14:textId="4A478664" w:rsidR="00FD463E" w:rsidRDefault="00FD463E">
      <w:r>
        <w:t xml:space="preserve">Two </w:t>
      </w:r>
      <w:r w:rsidR="00647B71">
        <w:t>critical</w:t>
      </w:r>
      <w:r>
        <w:t xml:space="preserve"> factors </w:t>
      </w:r>
      <w:r w:rsidR="00EE28F4">
        <w:t>greatly determine</w:t>
      </w:r>
      <w:r>
        <w:t xml:space="preserve"> the outcome of your results. The</w:t>
      </w:r>
      <w:r w:rsidR="00EE28F4">
        <w:t>y include the</w:t>
      </w:r>
      <w:r>
        <w:t xml:space="preserve"> </w:t>
      </w:r>
      <w:r w:rsidR="00647B71">
        <w:t>patient's candidacy</w:t>
      </w:r>
      <w:r w:rsidR="00EE28F4">
        <w:t xml:space="preserve"> and the experience and expertise of the person </w:t>
      </w:r>
      <w:r w:rsidR="00E76746">
        <w:t>you chose to perform the procedure.</w:t>
      </w:r>
    </w:p>
    <w:p w14:paraId="15204A0A" w14:textId="4385EB0B" w:rsidR="00E76746" w:rsidRDefault="00E76746" w:rsidP="00E76746">
      <w:pPr>
        <w:ind w:left="720"/>
      </w:pPr>
      <w:r>
        <w:t xml:space="preserve">CoolSculpting </w:t>
      </w:r>
      <w:r w:rsidR="00647B71">
        <w:t>is a s</w:t>
      </w:r>
      <w:r>
        <w:t>kill</w:t>
      </w:r>
      <w:r w:rsidR="00647B71">
        <w:t xml:space="preserve"> s</w:t>
      </w:r>
      <w:r>
        <w:t xml:space="preserve">ensitive </w:t>
      </w:r>
      <w:r w:rsidR="00647B71">
        <w:t>t</w:t>
      </w:r>
      <w:r>
        <w:t>echnique. All cosmetic treatments require skill</w:t>
      </w:r>
      <w:r w:rsidR="00647B71">
        <w:t>,</w:t>
      </w:r>
      <w:r>
        <w:t xml:space="preserve"> including </w:t>
      </w:r>
      <w:r w:rsidR="00C114C0">
        <w:t>fat freezing.</w:t>
      </w:r>
      <w:r>
        <w:t xml:space="preserve"> </w:t>
      </w:r>
      <w:r w:rsidR="00C114C0">
        <w:t xml:space="preserve">Choosing a </w:t>
      </w:r>
      <w:r w:rsidR="00D610E3">
        <w:t>reputable</w:t>
      </w:r>
      <w:r w:rsidR="00C114C0">
        <w:t xml:space="preserve"> medical spa in Owings Mills, MD</w:t>
      </w:r>
      <w:r w:rsidR="00647B71">
        <w:t>,</w:t>
      </w:r>
      <w:r w:rsidR="00C114C0">
        <w:t xml:space="preserve"> will determine both your experience and body contouring results.</w:t>
      </w:r>
      <w:r w:rsidR="00C91CBD">
        <w:t xml:space="preserve"> Confirm</w:t>
      </w:r>
      <w:r w:rsidR="00C114C0">
        <w:t xml:space="preserve"> </w:t>
      </w:r>
      <w:r w:rsidR="00C91CBD">
        <w:t xml:space="preserve">if the facility is respectable. Inquire </w:t>
      </w:r>
      <w:r w:rsidR="00024968">
        <w:t>about the</w:t>
      </w:r>
      <w:r w:rsidR="00C91CBD">
        <w:t xml:space="preserve"> provider</w:t>
      </w:r>
      <w:r w:rsidR="00647B71">
        <w:t>'</w:t>
      </w:r>
      <w:r w:rsidR="00C91CBD">
        <w:t>s knowledge and proficiency in freezing fat.</w:t>
      </w:r>
      <w:r w:rsidR="00024968">
        <w:t xml:space="preserve"> Select the most informed and most qualified</w:t>
      </w:r>
      <w:r w:rsidR="005C5661">
        <w:t xml:space="preserve"> </w:t>
      </w:r>
      <w:r w:rsidR="00024968">
        <w:t xml:space="preserve">practitioner in the field. This will result in a pleasant experience </w:t>
      </w:r>
      <w:r w:rsidR="005C5661">
        <w:t xml:space="preserve">and </w:t>
      </w:r>
      <w:r w:rsidR="00647B71">
        <w:t>outcomes</w:t>
      </w:r>
      <w:r w:rsidR="005C5661">
        <w:t xml:space="preserve"> you will love.</w:t>
      </w:r>
      <w:r w:rsidR="00024968">
        <w:t xml:space="preserve"> </w:t>
      </w:r>
    </w:p>
    <w:p w14:paraId="1A89C4B0" w14:textId="09F1695B" w:rsidR="00BE5597" w:rsidRDefault="00BE5597" w:rsidP="00B84140">
      <w:pPr>
        <w:ind w:firstLine="720"/>
      </w:pPr>
      <w:r>
        <w:t xml:space="preserve">Are You </w:t>
      </w:r>
      <w:r w:rsidR="00647B71">
        <w:t>an</w:t>
      </w:r>
      <w:r>
        <w:t xml:space="preserve"> Appropriate Candidate </w:t>
      </w:r>
      <w:r w:rsidR="00647B71">
        <w:t>for</w:t>
      </w:r>
      <w:r>
        <w:t xml:space="preserve"> The Fat Freezing Process?</w:t>
      </w:r>
    </w:p>
    <w:p w14:paraId="58802998" w14:textId="7312AD48" w:rsidR="00FD102B" w:rsidRDefault="00BE5597" w:rsidP="00B84140">
      <w:pPr>
        <w:ind w:left="720"/>
      </w:pPr>
      <w:r>
        <w:t xml:space="preserve">Fat freezing is not for everyone. </w:t>
      </w:r>
      <w:r w:rsidR="00FD102B">
        <w:t>To</w:t>
      </w:r>
      <w:r w:rsidR="00B84140">
        <w:t xml:space="preserve"> put your investment to work</w:t>
      </w:r>
      <w:r w:rsidR="00CE022A">
        <w:t>,</w:t>
      </w:r>
      <w:r w:rsidR="00B84140">
        <w:t xml:space="preserve"> it is </w:t>
      </w:r>
      <w:r w:rsidR="00647B71">
        <w:t>essential</w:t>
      </w:r>
      <w:r w:rsidR="00B84140">
        <w:t xml:space="preserve"> to know </w:t>
      </w:r>
      <w:r w:rsidR="00CE022A">
        <w:t xml:space="preserve">if the procedure is </w:t>
      </w:r>
      <w:r w:rsidR="00FD102B">
        <w:t xml:space="preserve">the </w:t>
      </w:r>
      <w:r w:rsidR="00CE022A">
        <w:t xml:space="preserve">right </w:t>
      </w:r>
      <w:r w:rsidR="00FD102B">
        <w:t xml:space="preserve">option </w:t>
      </w:r>
      <w:r w:rsidR="00CE022A">
        <w:t>for you.</w:t>
      </w:r>
    </w:p>
    <w:p w14:paraId="3878A833" w14:textId="0B5EBFD1" w:rsidR="00F97B4F" w:rsidRDefault="00F97B4F" w:rsidP="00B84140">
      <w:pPr>
        <w:ind w:left="720"/>
      </w:pPr>
      <w:r>
        <w:t>CoolSculpting is meant for active men and women who toil with difficult bulges</w:t>
      </w:r>
      <w:r w:rsidR="00647B71">
        <w:t xml:space="preserve"> that resist</w:t>
      </w:r>
      <w:r>
        <w:t xml:space="preserve"> diet and exercise.</w:t>
      </w:r>
      <w:r w:rsidR="00C30562">
        <w:t xml:space="preserve"> Now there exists an </w:t>
      </w:r>
      <w:r w:rsidR="00647B71">
        <w:t>ans</w:t>
      </w:r>
      <w:r w:rsidR="00C30562">
        <w:t xml:space="preserve">wer </w:t>
      </w:r>
      <w:r w:rsidR="00402A92">
        <w:t>to those frustrating fatty deposits. Freeze them away.</w:t>
      </w:r>
    </w:p>
    <w:p w14:paraId="1EC65DBE" w14:textId="5B4A002E" w:rsidR="004A65BA" w:rsidRDefault="004A65BA" w:rsidP="00B84140">
      <w:pPr>
        <w:ind w:left="720"/>
      </w:pPr>
      <w:r>
        <w:t>CoolSculpting is not a weight-loss program and does not treat obesity.</w:t>
      </w:r>
    </w:p>
    <w:p w14:paraId="40F5DD6C" w14:textId="59A9FFE9" w:rsidR="0074587A" w:rsidRDefault="0074587A" w:rsidP="0074587A">
      <w:r>
        <w:t xml:space="preserve">The most resourceful way to ascertain </w:t>
      </w:r>
      <w:r w:rsidR="00FE27AE">
        <w:t xml:space="preserve">if CoolSculpting is right for you </w:t>
      </w:r>
      <w:r w:rsidR="0088240C">
        <w:t>is to schedule a free consultation with a reputable provider.</w:t>
      </w:r>
    </w:p>
    <w:p w14:paraId="0EABF9EB" w14:textId="697B0002" w:rsidR="00402A92" w:rsidRDefault="00A15731" w:rsidP="00402A92">
      <w:r>
        <w:lastRenderedPageBreak/>
        <w:t>WHY OPT FOR DERMATOLOGY LASER CENTER AND MEDISPA</w:t>
      </w:r>
      <w:r w:rsidR="00647B71">
        <w:t>?</w:t>
      </w:r>
      <w:r w:rsidR="00402A92">
        <w:t xml:space="preserve">  </w:t>
      </w:r>
    </w:p>
    <w:p w14:paraId="29B70491" w14:textId="645FFAE5" w:rsidR="009C356D" w:rsidRDefault="00647B71" w:rsidP="00402A92">
      <w:hyperlink r:id="rId4" w:history="1">
        <w:r w:rsidR="00C30562" w:rsidRPr="00647B71">
          <w:rPr>
            <w:rStyle w:val="Hyperlink"/>
          </w:rPr>
          <w:t>Dermatology Laser Center and Medi Spa is</w:t>
        </w:r>
      </w:hyperlink>
      <w:r w:rsidR="00C30562">
        <w:t xml:space="preserve"> the leading </w:t>
      </w:r>
      <w:r>
        <w:t xml:space="preserve">CoolSculpting </w:t>
      </w:r>
      <w:r w:rsidR="00C30562">
        <w:t>provider in Owings Mills, MD</w:t>
      </w:r>
      <w:r>
        <w:t>.</w:t>
      </w:r>
      <w:r w:rsidR="00C30562">
        <w:t xml:space="preserve"> </w:t>
      </w:r>
      <w:r w:rsidR="00251260">
        <w:t xml:space="preserve">If Cool Sculpting is not the right solution for you, we will tell you during your </w:t>
      </w:r>
      <w:r>
        <w:t xml:space="preserve">free </w:t>
      </w:r>
      <w:r w:rsidR="00251260">
        <w:t>consultation. We will use our expertise to direct you to other potential answers.</w:t>
      </w:r>
      <w:r>
        <w:t xml:space="preserve"> </w:t>
      </w:r>
      <w:r w:rsidR="00CE4454">
        <w:t>If you desire astounding CoolSculpting results</w:t>
      </w:r>
      <w:r>
        <w:t>,</w:t>
      </w:r>
      <w:r w:rsidR="00CE4454">
        <w:t xml:space="preserve"> the wise choice is Dermatology Laser Center and MediSp</w:t>
      </w:r>
      <w:r w:rsidR="00E20040">
        <w:t xml:space="preserve">a.  </w:t>
      </w:r>
    </w:p>
    <w:p w14:paraId="19C70DFA" w14:textId="300C44B6" w:rsidR="00E20040" w:rsidRDefault="00E20040" w:rsidP="00402A92">
      <w:r>
        <w:t xml:space="preserve">Welcome a new </w:t>
      </w:r>
      <w:r w:rsidR="00AA151F">
        <w:t>pristine physique</w:t>
      </w:r>
      <w:r w:rsidR="00647B71">
        <w:t>. S</w:t>
      </w:r>
      <w:r w:rsidR="00AA151F">
        <w:t xml:space="preserve">imply fill out the form below or call (410) 356-0000 </w:t>
      </w:r>
      <w:r w:rsidR="00647B71">
        <w:t>t</w:t>
      </w:r>
      <w:r w:rsidR="00AA151F">
        <w:t>o schedule your free consultation.  The time has come to get your own before and after CoolSculpting pictures.</w:t>
      </w:r>
    </w:p>
    <w:p w14:paraId="2FE664D6" w14:textId="34B72C07" w:rsidR="00AA151F" w:rsidRDefault="00AA151F" w:rsidP="00402A92"/>
    <w:p w14:paraId="7220CA8D" w14:textId="77777777" w:rsidR="00AA151F" w:rsidRDefault="00AA151F" w:rsidP="00402A92"/>
    <w:sectPr w:rsidR="00AA15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TIxMjYwMrUwMTNW0lEKTi0uzszPAykwrAUA3tNLmSwAAAA="/>
  </w:docVars>
  <w:rsids>
    <w:rsidRoot w:val="001B0CEB"/>
    <w:rsid w:val="00024968"/>
    <w:rsid w:val="000C1806"/>
    <w:rsid w:val="00100B1F"/>
    <w:rsid w:val="001B0CEB"/>
    <w:rsid w:val="001E0F18"/>
    <w:rsid w:val="002055BB"/>
    <w:rsid w:val="00251260"/>
    <w:rsid w:val="00357E54"/>
    <w:rsid w:val="00402A92"/>
    <w:rsid w:val="004A65BA"/>
    <w:rsid w:val="005C5661"/>
    <w:rsid w:val="00647B71"/>
    <w:rsid w:val="0074587A"/>
    <w:rsid w:val="00811262"/>
    <w:rsid w:val="00846D80"/>
    <w:rsid w:val="0088240C"/>
    <w:rsid w:val="00944D0F"/>
    <w:rsid w:val="009A2940"/>
    <w:rsid w:val="009C356D"/>
    <w:rsid w:val="009D57E9"/>
    <w:rsid w:val="00A15731"/>
    <w:rsid w:val="00A70AD2"/>
    <w:rsid w:val="00AA151F"/>
    <w:rsid w:val="00B84140"/>
    <w:rsid w:val="00BE5597"/>
    <w:rsid w:val="00C114C0"/>
    <w:rsid w:val="00C30562"/>
    <w:rsid w:val="00C91CBD"/>
    <w:rsid w:val="00CA56FF"/>
    <w:rsid w:val="00CE022A"/>
    <w:rsid w:val="00CE4454"/>
    <w:rsid w:val="00D610E3"/>
    <w:rsid w:val="00D762A3"/>
    <w:rsid w:val="00DF437F"/>
    <w:rsid w:val="00E20040"/>
    <w:rsid w:val="00E76746"/>
    <w:rsid w:val="00EA0636"/>
    <w:rsid w:val="00EE28F4"/>
    <w:rsid w:val="00F128CE"/>
    <w:rsid w:val="00F5534D"/>
    <w:rsid w:val="00F97B4F"/>
    <w:rsid w:val="00FD102B"/>
    <w:rsid w:val="00FD463E"/>
    <w:rsid w:val="00FE2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AE528"/>
  <w15:chartTrackingRefBased/>
  <w15:docId w15:val="{1D38590D-9C56-4E4A-959A-2EFF05838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7B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7B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ewswire.com/news/new-body-sculpting-treatment-simultaneously-builds-muscle-while-2126866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</TotalTime>
  <Pages>2</Pages>
  <Words>497</Words>
  <Characters>2686</Characters>
  <Application>Microsoft Office Word</Application>
  <DocSecurity>0</DocSecurity>
  <Lines>62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tte Richards</dc:creator>
  <cp:keywords/>
  <dc:description/>
  <cp:lastModifiedBy>melissa zelig</cp:lastModifiedBy>
  <cp:revision>64</cp:revision>
  <dcterms:created xsi:type="dcterms:W3CDTF">2020-12-13T23:55:00Z</dcterms:created>
  <dcterms:modified xsi:type="dcterms:W3CDTF">2020-12-28T18:14:00Z</dcterms:modified>
</cp:coreProperties>
</file>